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Rome</w:t>
      </w:r>
    </w:p>
    <w:bookmarkStart w:id="25" w:name="optometrist-cover-letter"/>
    <w:p>
      <w:pPr>
        <w:pStyle w:val="Heading1"/>
      </w:pPr>
      <w:r>
        <w:t xml:space="preserve">Optometrist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Employer's Name]</w:t>
      </w:r>
      <w:r>
        <w:br/>
      </w:r>
      <w:r>
        <w:t xml:space="preserve">[Clinic/Practice Name]</w:t>
      </w:r>
      <w:r>
        <w:br/>
      </w:r>
      <w:r>
        <w:t xml:space="preserve">[Clinic Address]</w:t>
      </w:r>
      <w:r>
        <w:br/>
      </w:r>
      <w:r>
        <w:t xml:space="preserve">Rome, Italy</w:t>
      </w:r>
    </w:p>
    <w:p>
      <w:pPr>
        <w:pStyle w:val="BodyText"/>
      </w:pPr>
      <w:r>
        <w:t xml:space="preserve">Dear Hiring Manager,</w:t>
      </w:r>
    </w:p>
    <w:p>
      <w:pPr>
        <w:pStyle w:val="BodyText"/>
      </w:pPr>
      <w:r>
        <w:t xml:space="preserve">I am writing to express my interest in the Optometrist position at your esteemed clinic in Italy Rome. As a dedicated and experienced optometrist with a passion for delivering exceptional eye care, I am eager to contribute my expertise to a professional environment that values precision, patient-centric care, and innovation. This Cover Letter outlines my qualifications, experiences, and enthusiasm for joining your team in one of the most culturally rich cities in the world.</w:t>
      </w:r>
    </w:p>
    <w:bookmarkStart w:id="20" w:name="why-optometrist"/>
    <w:p>
      <w:pPr>
        <w:pStyle w:val="Heading2"/>
      </w:pPr>
      <w:r>
        <w:t xml:space="preserve">Why Optometrist?</w:t>
      </w:r>
    </w:p>
    <w:p>
      <w:pPr>
        <w:pStyle w:val="FirstParagraph"/>
      </w:pPr>
      <w:r>
        <w:t xml:space="preserve">The role of an optometrist is both a science and an art, requiring a unique blend of technical skill, empathy, and attention to detail. My career has been driven by a commitment to improving patients’ quality of life through comprehensive eye health assessments and personalized care. Over the years, I have developed a strong foundation in diagnosing and managing visual impairments, prescribing corrective lenses, and educating patients on preventive eye care. This passion for optometry aligns perfectly with the mission of your clinic, which I understand prioritizes both clinical excellence and patient well-being.</w:t>
      </w:r>
    </w:p>
    <w:p>
      <w:pPr>
        <w:pStyle w:val="BodyText"/>
      </w:pPr>
      <w:r>
        <w:t xml:space="preserve">My training includes [mention degree or certification, e.g., "a Doctor of Optometry (O.D.) from [University Name]"] and extensive experience in diverse clinical settings. Whether working in a private practice or a community health center, I have consistently prioritized building trust with patients and ensuring their visual needs are met with the highest standards of care. For instance, during my tenure at [Previous Practice/Organization], I implemented a patient follow-up system that increased satisfaction scores by 30% and reduced repeat visits for minor concerns. Such experiences have reinforced my belief that optometry is not just about correcting vision but about fostering long-term relationships with patients.</w:t>
      </w:r>
    </w:p>
    <w:bookmarkEnd w:id="20"/>
    <w:bookmarkStart w:id="21" w:name="italy-rome-a-unique-opportunity"/>
    <w:p>
      <w:pPr>
        <w:pStyle w:val="Heading2"/>
      </w:pPr>
      <w:r>
        <w:t xml:space="preserve">Italy Rome: A Unique Opportunity</w:t>
      </w:r>
    </w:p>
    <w:p>
      <w:pPr>
        <w:pStyle w:val="FirstParagraph"/>
      </w:pPr>
      <w:r>
        <w:t xml:space="preserve">Italy Rome, with its historic landmarks, vibrant culture, and dynamic healthcare landscape, presents an exciting opportunity to contribute to a community that values tradition while embracing modern advancements. As an optometrist, I am particularly drawn to the city’s blend of historical preservation and cutting-edge medical practices. Rome’s diverse population—comprising locals, tourists, and expatriates—demands a versatile approach to eye care, where cultural sensitivity and adaptability are as important as technical expertise.</w:t>
      </w:r>
    </w:p>
    <w:p>
      <w:pPr>
        <w:pStyle w:val="BodyText"/>
      </w:pPr>
      <w:r>
        <w:t xml:space="preserve">I have always admired the Italian approach to healthcare, which emphasizes holistic treatment and patient engagement. I am eager to bring my skills to a clinic in Rome that shares this philosophy. For example, I have studied the Italian healthcare system’s emphasis on preventive care and would be honored to contribute to initiatives that promote early detection of eye diseases such as glaucoma or macular degeneration. My ability to communicate clearly and work collaboratively with multidisciplinary teams would allow me to integrate seamlessly into your practice while supporting your goals of providing compassionate, high-quality care.</w:t>
      </w:r>
    </w:p>
    <w:bookmarkEnd w:id="21"/>
    <w:bookmarkStart w:id="22" w:name="professional-expertise-and-achievements"/>
    <w:p>
      <w:pPr>
        <w:pStyle w:val="Heading2"/>
      </w:pPr>
      <w:r>
        <w:t xml:space="preserve">Professional Expertise and Achievements</w:t>
      </w:r>
    </w:p>
    <w:p>
      <w:pPr>
        <w:pStyle w:val="FirstParagraph"/>
      </w:pPr>
      <w:r>
        <w:t xml:space="preserve">My career as an optometrist has been marked by a dedication to continuous learning and professional growth. I hold [mention any certifications or specialized training, e.g., "a certification in contact lens fitting from the American Optometric Association"] and regularly attend conferences to stay updated on advancements in optometry, such as digital eye strain management and ocular disease detection. These efforts have enabled me to provide patients with the most current and effective solutions for their visual health needs.</w:t>
      </w:r>
    </w:p>
    <w:p>
      <w:pPr>
        <w:pStyle w:val="BodyText"/>
      </w:pPr>
      <w:r>
        <w:t xml:space="preserve">In addition to my clinical work, I have contributed to community outreach programs aimed at increasing access to eye care for underserved populations. For example, I volunteered with [Organization Name] to conduct free vision screenings in rural areas of [Region], where many individuals lacked regular access to optometric services. These experiences have deepened my appreciation for the importance of equitable healthcare and inspired me to advocate for similar initiatives in Rome.</w:t>
      </w:r>
    </w:p>
    <w:bookmarkEnd w:id="22"/>
    <w:bookmarkStart w:id="23" w:name="why-rome-a-personal-connection"/>
    <w:p>
      <w:pPr>
        <w:pStyle w:val="Heading2"/>
      </w:pPr>
      <w:r>
        <w:t xml:space="preserve">Why Rome? A Personal Connection</w:t>
      </w:r>
    </w:p>
    <w:p>
      <w:pPr>
        <w:pStyle w:val="FirstParagraph"/>
      </w:pPr>
      <w:r>
        <w:t xml:space="preserve">While my professional background is rooted in [Your Country/Previous Location], I am particularly excited about the opportunity to work in Italy Rome. The city’s rich history, culinary traditions, and artistic heritage have always captivated me. I believe that living and working in a place like Rome would not only enrich my personal life but also enhance my ability to connect with patients from diverse cultural backgrounds. My fluency in [mention languages, e.g., "English and Spanish"] and willingness to learn Italian demonstrate my commitment to adapting to the local environment and communicating effectively with all patients.</w:t>
      </w:r>
    </w:p>
    <w:p>
      <w:pPr>
        <w:pStyle w:val="BodyText"/>
      </w:pPr>
      <w:r>
        <w:t xml:space="preserve">Furthermore, I am inspired by Rome’s role as a global hub for innovation in healthcare. The city’s blend of ancient wisdom and modern science resonates deeply with my approach to optometry, which balances evidence-based practices with a patient-centered mindset. I am confident that my skills and enthusiasm would align with the values of your clinic, contributing to its continued success in delivering exceptional eye care to the Roman community.</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Optometrist in Italy Rome. My combination of clinical expertise, cultural adaptability, and dedication to patient care makes me a strong candidate for this role. I am eager to bring my experience and passion for optometry to your clinic, where I can contribute to the well-being of patients while growing professionally in a dynamic and inspiring city.</w:t>
      </w:r>
    </w:p>
    <w:p>
      <w:pPr>
        <w:pStyle w:val="BodyText"/>
      </w:pPr>
      <w:r>
        <w:t xml:space="preserve">Thank you for considering my application. I would welcome the opportunity to discuss how my background and vision align with your clinic’s mission. Please feel free to contact me at [Phone Number] or [Email Address] at your earliest convenience. I look forward to the possibility of contributing to the continued success of your practice in Rom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Italy Rome</dc:title>
  <dc:creator/>
  <dc:language>en</dc:language>
  <cp:keywords/>
  <dcterms:created xsi:type="dcterms:W3CDTF">2026-07-23T12:06:45Z</dcterms:created>
  <dcterms:modified xsi:type="dcterms:W3CDTF">2026-07-23T12:06:45Z</dcterms:modified>
</cp:coreProperties>
</file>

<file path=docProps/custom.xml><?xml version="1.0" encoding="utf-8"?>
<Properties xmlns="http://schemas.openxmlformats.org/officeDocument/2006/custom-properties" xmlns:vt="http://schemas.openxmlformats.org/officeDocument/2006/docPropsVTypes"/>
</file>